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7E2F3F5" w:rsidR="0045441F" w:rsidRPr="00AF647E" w:rsidRDefault="00FA09E8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 w:rsidRPr="00AF647E">
        <w:rPr>
          <w:rFonts w:ascii="Arial Narrow" w:hAnsi="Arial Narrow" w:cs="Times New Roman"/>
          <w:b/>
          <w:sz w:val="22"/>
          <w:szCs w:val="22"/>
        </w:rPr>
        <w:t>NÁVRH NA PLNENIE KRITÉRIA NA VYHODNOTENIE PONÚK</w:t>
      </w:r>
      <w:r w:rsidR="006F7725">
        <w:rPr>
          <w:rFonts w:ascii="Arial Narrow" w:hAnsi="Arial Narrow" w:cs="Times New Roman"/>
          <w:b/>
          <w:sz w:val="22"/>
          <w:szCs w:val="22"/>
        </w:rPr>
        <w:t xml:space="preserve"> NAJNIŽŠIA CENA</w:t>
      </w:r>
    </w:p>
    <w:p w14:paraId="6587AEA9" w14:textId="4B01124B" w:rsidR="002C23B2" w:rsidRPr="00AF647E" w:rsidRDefault="002C23B2" w:rsidP="005233BC">
      <w:pPr>
        <w:rPr>
          <w:rFonts w:ascii="Arial Narrow" w:hAnsi="Arial Narrow"/>
        </w:rPr>
      </w:pPr>
    </w:p>
    <w:p w14:paraId="03279C85" w14:textId="21AC428E" w:rsidR="004439F4" w:rsidRPr="00AF647E" w:rsidRDefault="004439F4" w:rsidP="005233BC">
      <w:pPr>
        <w:rPr>
          <w:rFonts w:ascii="Arial Narrow" w:hAnsi="Arial Narrow"/>
        </w:rPr>
      </w:pPr>
    </w:p>
    <w:p w14:paraId="7953C368" w14:textId="77777777" w:rsidR="004439F4" w:rsidRPr="00AF647E" w:rsidRDefault="004439F4" w:rsidP="004439F4">
      <w:pPr>
        <w:tabs>
          <w:tab w:val="left" w:pos="567"/>
        </w:tabs>
        <w:spacing w:line="276" w:lineRule="auto"/>
        <w:ind w:hanging="426"/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</w:pPr>
    </w:p>
    <w:p w14:paraId="2CD73E95" w14:textId="757EE368" w:rsidR="004439F4" w:rsidRPr="00AF647E" w:rsidRDefault="004439F4" w:rsidP="00AF647E">
      <w:pPr>
        <w:tabs>
          <w:tab w:val="left" w:pos="567"/>
        </w:tabs>
        <w:spacing w:line="276" w:lineRule="auto"/>
        <w:rPr>
          <w:rFonts w:ascii="Arial Narrow" w:eastAsia="Times New Roman" w:hAnsi="Arial Narrow"/>
          <w:b/>
          <w:sz w:val="22"/>
          <w:szCs w:val="22"/>
          <w:lang w:eastAsia="en-US"/>
        </w:rPr>
      </w:pPr>
      <w:r w:rsidRPr="00AF647E"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  <w:t>Názov predmetu čiastkovej zákazky</w:t>
      </w: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:</w:t>
      </w:r>
    </w:p>
    <w:p w14:paraId="1FE6F04A" w14:textId="77777777" w:rsidR="004439F4" w:rsidRPr="00AF647E" w:rsidRDefault="004439F4" w:rsidP="004439F4">
      <w:pPr>
        <w:tabs>
          <w:tab w:val="left" w:pos="567"/>
        </w:tabs>
        <w:spacing w:line="276" w:lineRule="auto"/>
        <w:ind w:hanging="426"/>
        <w:rPr>
          <w:rFonts w:ascii="Arial Narrow" w:eastAsia="Times New Roman" w:hAnsi="Arial Narrow"/>
          <w:b/>
          <w:sz w:val="22"/>
          <w:szCs w:val="22"/>
          <w:lang w:eastAsia="en-US"/>
        </w:rPr>
      </w:pPr>
    </w:p>
    <w:p w14:paraId="1D7C6E7C" w14:textId="31838F8F" w:rsidR="004439F4" w:rsidRPr="00AF647E" w:rsidRDefault="004439F4" w:rsidP="00AF647E">
      <w:pPr>
        <w:tabs>
          <w:tab w:val="left" w:pos="567"/>
        </w:tabs>
        <w:spacing w:line="276" w:lineRule="auto"/>
        <w:ind w:left="567" w:right="-1134" w:hanging="567"/>
        <w:jc w:val="left"/>
        <w:rPr>
          <w:rFonts w:ascii="Arial Narrow" w:eastAsia="Times New Roman" w:hAnsi="Arial Narrow"/>
          <w:b/>
          <w:sz w:val="22"/>
          <w:szCs w:val="22"/>
          <w:u w:val="single"/>
          <w:lang w:eastAsia="en-US"/>
        </w:rPr>
      </w:pP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„</w:t>
      </w:r>
      <w:r w:rsidR="00125CB7" w:rsidRPr="00125CB7">
        <w:rPr>
          <w:rFonts w:ascii="Arial Narrow" w:eastAsia="Times New Roman" w:hAnsi="Arial Narrow"/>
          <w:b/>
          <w:sz w:val="22"/>
          <w:szCs w:val="22"/>
          <w:lang w:eastAsia="cs-CZ"/>
        </w:rPr>
        <w:t>Centrálne verejné obstarávanie IKT pre rezort zdravotníctva – výzva č.1</w:t>
      </w:r>
      <w:r w:rsidRPr="00AF647E">
        <w:rPr>
          <w:rFonts w:ascii="Arial Narrow" w:eastAsia="Times New Roman" w:hAnsi="Arial Narrow"/>
          <w:b/>
          <w:sz w:val="22"/>
          <w:szCs w:val="22"/>
          <w:lang w:eastAsia="en-US"/>
        </w:rPr>
        <w:t>“</w:t>
      </w:r>
    </w:p>
    <w:p w14:paraId="49A74EB5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after="120" w:line="276" w:lineRule="auto"/>
        <w:ind w:hanging="426"/>
        <w:rPr>
          <w:rFonts w:ascii="Arial Narrow" w:hAnsi="Arial Narrow"/>
          <w:bCs/>
          <w:iCs/>
          <w:sz w:val="22"/>
          <w:szCs w:val="22"/>
          <w:lang w:eastAsia="en-US"/>
        </w:rPr>
      </w:pPr>
    </w:p>
    <w:p w14:paraId="3283506B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Uchádzač: .................................................................</w:t>
      </w:r>
    </w:p>
    <w:p w14:paraId="72B0EA77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Adresa, sídlo: ............................................................</w:t>
      </w:r>
    </w:p>
    <w:p w14:paraId="081FD005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IČO: ..........................................................................</w:t>
      </w:r>
    </w:p>
    <w:p w14:paraId="0E728024" w14:textId="3F6B4908" w:rsidR="00AF647E" w:rsidRDefault="004439F4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AF647E">
        <w:rPr>
          <w:rFonts w:ascii="Arial Narrow" w:hAnsi="Arial Narrow"/>
          <w:bCs/>
          <w:iCs/>
          <w:sz w:val="22"/>
          <w:szCs w:val="22"/>
          <w:lang w:eastAsia="en-US"/>
        </w:rPr>
        <w:t>IČ DPH: ....................................................................</w:t>
      </w:r>
    </w:p>
    <w:p w14:paraId="11DD9BCA" w14:textId="77777777" w:rsidR="00DA2659" w:rsidRPr="00AF647E" w:rsidRDefault="00DA2659" w:rsidP="00AF647E">
      <w:pPr>
        <w:tabs>
          <w:tab w:val="right" w:leader="dot" w:pos="10036"/>
        </w:tabs>
        <w:autoSpaceDE w:val="0"/>
        <w:autoSpaceDN w:val="0"/>
        <w:spacing w:after="120" w:line="276" w:lineRule="auto"/>
        <w:rPr>
          <w:rFonts w:ascii="Arial Narrow" w:hAnsi="Arial Narrow"/>
          <w:bCs/>
          <w:iCs/>
          <w:sz w:val="22"/>
          <w:szCs w:val="22"/>
          <w:lang w:eastAsia="en-US"/>
        </w:rPr>
      </w:pPr>
      <w:bookmarkStart w:id="0" w:name="_GoBack"/>
      <w:bookmarkEnd w:id="0"/>
    </w:p>
    <w:p w14:paraId="22BE729E" w14:textId="523E69BD" w:rsidR="00AF647E" w:rsidRPr="00DA2659" w:rsidRDefault="00DA2659" w:rsidP="00AF647E">
      <w:pPr>
        <w:autoSpaceDE w:val="0"/>
        <w:autoSpaceDN w:val="0"/>
        <w:rPr>
          <w:rFonts w:ascii="Arial Narrow" w:hAnsi="Arial Narrow"/>
          <w:bCs/>
          <w:iCs/>
          <w:sz w:val="22"/>
          <w:szCs w:val="22"/>
          <w:lang w:eastAsia="en-US"/>
        </w:rPr>
      </w:pPr>
      <w:r w:rsidRPr="00DA2659">
        <w:rPr>
          <w:rFonts w:ascii="Arial Narrow" w:hAnsi="Arial Narrow"/>
          <w:b/>
          <w:bCs/>
          <w:iCs/>
          <w:sz w:val="22"/>
          <w:szCs w:val="22"/>
          <w:lang w:eastAsia="en-US"/>
        </w:rPr>
        <w:t>Celková cena za uskutočnenie požadovaného predmetu zákazky vyjadrená v EUR s DPH</w:t>
      </w:r>
      <w:r>
        <w:rPr>
          <w:rFonts w:ascii="Arial Narrow" w:hAnsi="Arial Narrow"/>
          <w:bCs/>
          <w:iCs/>
          <w:sz w:val="22"/>
          <w:szCs w:val="22"/>
          <w:lang w:eastAsia="en-US"/>
        </w:rPr>
        <w:t xml:space="preserve"> </w:t>
      </w:r>
      <w:r w:rsidR="00AF647E" w:rsidRPr="00AF647E">
        <w:rPr>
          <w:rFonts w:ascii="Arial Narrow" w:eastAsiaTheme="minorHAnsi" w:hAnsi="Arial Narrow"/>
          <w:sz w:val="24"/>
        </w:rPr>
        <w:t xml:space="preserve">na dve desatinné miesta za dodanie tovaru, resp. poskytnutie služby, ktoré tvoria predmet zákazky. </w:t>
      </w:r>
      <w:proofErr w:type="spellStart"/>
      <w:r w:rsidR="00AF647E" w:rsidRPr="00AF647E">
        <w:rPr>
          <w:rFonts w:ascii="Arial Narrow" w:eastAsiaTheme="minorHAnsi" w:hAnsi="Arial Narrow"/>
          <w:sz w:val="24"/>
        </w:rPr>
        <w:t>Váhovosť</w:t>
      </w:r>
      <w:proofErr w:type="spellEnd"/>
      <w:r w:rsidR="00AF647E" w:rsidRPr="00AF647E">
        <w:rPr>
          <w:rFonts w:ascii="Arial Narrow" w:eastAsiaTheme="minorHAnsi" w:hAnsi="Arial Narrow"/>
          <w:sz w:val="24"/>
        </w:rPr>
        <w:t xml:space="preserve"> kritéria je 100 %. Súčasťou ponukovej ceny za dodanie tovaru, resp. poskytnutie služby musia byť všetky náklady, ktoré vzniknú uchádzačovi pri plnení predmetu zmluvy. Navrhovaná cena bude určená ako cena maximálna.</w:t>
      </w:r>
    </w:p>
    <w:p w14:paraId="03DE8C67" w14:textId="22A0B7C6" w:rsidR="00AF647E" w:rsidRPr="00AF647E" w:rsidRDefault="00AF647E" w:rsidP="00AF647E">
      <w:pPr>
        <w:spacing w:after="200" w:line="276" w:lineRule="auto"/>
        <w:rPr>
          <w:rFonts w:ascii="Arial Narrow" w:hAnsi="Arial Narrow"/>
          <w:b/>
          <w:sz w:val="24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73"/>
        <w:gridCol w:w="2643"/>
        <w:gridCol w:w="2551"/>
      </w:tblGrid>
      <w:tr w:rsidR="00AF647E" w:rsidRPr="00AF647E" w14:paraId="79B2EBB7" w14:textId="77777777" w:rsidTr="008239E3">
        <w:trPr>
          <w:trHeight w:val="405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0A33C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32"/>
                <w:szCs w:val="32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32"/>
                <w:szCs w:val="32"/>
                <w:lang w:eastAsia="sk-SK"/>
              </w:rPr>
              <w:t xml:space="preserve">Návrh na plnenie kritéria </w:t>
            </w:r>
          </w:p>
        </w:tc>
      </w:tr>
      <w:tr w:rsidR="00AF647E" w:rsidRPr="00AF647E" w14:paraId="637ECCF8" w14:textId="77777777" w:rsidTr="008239E3">
        <w:trPr>
          <w:trHeight w:val="630"/>
        </w:trPr>
        <w:tc>
          <w:tcPr>
            <w:tcW w:w="3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9D127" w14:textId="77777777" w:rsidR="00AF647E" w:rsidRPr="00AF647E" w:rsidRDefault="00AF647E" w:rsidP="008239E3">
            <w:pPr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>Názov zákazky</w:t>
            </w:r>
          </w:p>
        </w:tc>
        <w:tc>
          <w:tcPr>
            <w:tcW w:w="2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9A0CD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 xml:space="preserve">Celková cena bez DPH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ADE4B" w14:textId="77777777" w:rsidR="00AF647E" w:rsidRPr="00AF647E" w:rsidRDefault="00AF647E" w:rsidP="008239E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b/>
                <w:bCs/>
                <w:color w:val="000000"/>
                <w:sz w:val="24"/>
                <w:lang w:eastAsia="sk-SK"/>
              </w:rPr>
              <w:t xml:space="preserve">Celková cena s DPH </w:t>
            </w:r>
          </w:p>
        </w:tc>
      </w:tr>
      <w:tr w:rsidR="00AF647E" w:rsidRPr="00AF647E" w14:paraId="13D2E1E4" w14:textId="77777777" w:rsidTr="008239E3">
        <w:trPr>
          <w:trHeight w:val="780"/>
        </w:trPr>
        <w:tc>
          <w:tcPr>
            <w:tcW w:w="3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A2B40" w14:textId="3646F5B2" w:rsidR="00AF647E" w:rsidRPr="00AF647E" w:rsidRDefault="000D0492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0D0492">
              <w:rPr>
                <w:rFonts w:ascii="Arial Narrow" w:hAnsi="Arial Narrow"/>
                <w:b/>
                <w:szCs w:val="20"/>
                <w:lang w:eastAsia="cs-CZ"/>
              </w:rPr>
              <w:t>Centrálne verejné obstarávanie IKT pre rezort zdravotníctva – výzva č.1</w:t>
            </w:r>
          </w:p>
        </w:tc>
        <w:tc>
          <w:tcPr>
            <w:tcW w:w="2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F1F7" w14:textId="77777777" w:rsidR="00AF647E" w:rsidRPr="00AF647E" w:rsidRDefault="00AF647E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8804" w14:textId="77777777" w:rsidR="00AF647E" w:rsidRPr="00AF647E" w:rsidRDefault="00AF647E" w:rsidP="008239E3">
            <w:pPr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</w:pPr>
            <w:r w:rsidRPr="00AF647E">
              <w:rPr>
                <w:rFonts w:ascii="Arial Narrow" w:eastAsia="Times New Roman" w:hAnsi="Arial Narrow"/>
                <w:color w:val="000000"/>
                <w:sz w:val="24"/>
                <w:lang w:eastAsia="sk-SK"/>
              </w:rPr>
              <w:t> </w:t>
            </w:r>
          </w:p>
        </w:tc>
      </w:tr>
    </w:tbl>
    <w:p w14:paraId="7F1CEBDF" w14:textId="77777777" w:rsidR="00AF647E" w:rsidRPr="00AF647E" w:rsidRDefault="00AF647E" w:rsidP="004439F4">
      <w:pPr>
        <w:tabs>
          <w:tab w:val="right" w:leader="dot" w:pos="10036"/>
        </w:tabs>
        <w:autoSpaceDE w:val="0"/>
        <w:autoSpaceDN w:val="0"/>
        <w:spacing w:line="276" w:lineRule="auto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5366BCE9" w14:textId="29D8D981" w:rsidR="004439F4" w:rsidRPr="00AF647E" w:rsidRDefault="00AF647E" w:rsidP="004439F4">
      <w:pPr>
        <w:tabs>
          <w:tab w:val="right" w:leader="dot" w:pos="10036"/>
        </w:tabs>
        <w:autoSpaceDE w:val="0"/>
        <w:autoSpaceDN w:val="0"/>
        <w:spacing w:line="276" w:lineRule="auto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>Celkovú cenu za  predmet zákazky v EUR určí uchádzač ako súčet cenových položiek z prílohy č. 1 - Podrobný opis predmetu zákazky technická špecifikácia tejto výzvy na predkladanie ponúk, pričom cena každej položky sa vypočíta ako súčin požadovaného množstva a jednotkovej ceny danej položky a pripočítaním príslušnej sadzby DPH.</w:t>
      </w:r>
    </w:p>
    <w:p w14:paraId="276A1FB2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2D4EBC78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0A1020A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V                            dátum:                          </w:t>
      </w:r>
    </w:p>
    <w:p w14:paraId="7BD8072E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29986FD7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580755F5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Meno a priezvisko štatutára uchádzača:                   </w:t>
      </w:r>
    </w:p>
    <w:p w14:paraId="2C798374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CB4BEC0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D069BC6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 xml:space="preserve">Podpis:                               </w:t>
      </w:r>
    </w:p>
    <w:p w14:paraId="1192D479" w14:textId="77777777" w:rsidR="004439F4" w:rsidRPr="00AF647E" w:rsidRDefault="004439F4" w:rsidP="004439F4">
      <w:pPr>
        <w:tabs>
          <w:tab w:val="right" w:leader="dot" w:pos="10036"/>
        </w:tabs>
        <w:autoSpaceDE w:val="0"/>
        <w:autoSpaceDN w:val="0"/>
        <w:spacing w:line="276" w:lineRule="auto"/>
        <w:ind w:left="-284" w:hanging="142"/>
        <w:rPr>
          <w:rFonts w:ascii="Arial Narrow" w:eastAsia="Times New Roman" w:hAnsi="Arial Narrow"/>
          <w:sz w:val="22"/>
          <w:szCs w:val="22"/>
          <w:lang w:eastAsia="cs-CZ"/>
        </w:rPr>
      </w:pPr>
    </w:p>
    <w:p w14:paraId="48EDDBC1" w14:textId="77777777" w:rsidR="004439F4" w:rsidRPr="00AF647E" w:rsidRDefault="004439F4" w:rsidP="00AF647E">
      <w:pPr>
        <w:tabs>
          <w:tab w:val="right" w:leader="dot" w:pos="10036"/>
        </w:tabs>
        <w:autoSpaceDE w:val="0"/>
        <w:autoSpaceDN w:val="0"/>
        <w:spacing w:line="276" w:lineRule="auto"/>
        <w:ind w:left="-284" w:firstLine="426"/>
        <w:rPr>
          <w:rFonts w:ascii="Arial Narrow" w:eastAsia="Times New Roman" w:hAnsi="Arial Narrow"/>
          <w:sz w:val="22"/>
          <w:szCs w:val="22"/>
          <w:lang w:eastAsia="cs-CZ"/>
        </w:rPr>
      </w:pPr>
      <w:r w:rsidRPr="00AF647E">
        <w:rPr>
          <w:rFonts w:ascii="Arial Narrow" w:eastAsia="Times New Roman" w:hAnsi="Arial Narrow"/>
          <w:sz w:val="22"/>
          <w:szCs w:val="22"/>
          <w:lang w:eastAsia="cs-CZ"/>
        </w:rPr>
        <w:t>Pečiatka:</w:t>
      </w:r>
    </w:p>
    <w:p w14:paraId="688209D1" w14:textId="5FBF8BAA" w:rsidR="004439F4" w:rsidRPr="00AF647E" w:rsidRDefault="004439F4" w:rsidP="005233BC">
      <w:pPr>
        <w:rPr>
          <w:rFonts w:ascii="Arial Narrow" w:hAnsi="Arial Narrow"/>
        </w:rPr>
      </w:pPr>
    </w:p>
    <w:p w14:paraId="334EB667" w14:textId="77777777" w:rsidR="005233BC" w:rsidRPr="00AF647E" w:rsidRDefault="005233BC" w:rsidP="00952B0D">
      <w:pPr>
        <w:jc w:val="left"/>
        <w:rPr>
          <w:rFonts w:ascii="Arial Narrow" w:hAnsi="Arial Narrow"/>
          <w:sz w:val="22"/>
          <w:szCs w:val="22"/>
        </w:rPr>
      </w:pPr>
    </w:p>
    <w:sectPr w:rsidR="005233BC" w:rsidRPr="00AF647E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40500E" w14:textId="77777777" w:rsidR="00234D44" w:rsidRDefault="00234D44" w:rsidP="007F0D4C">
      <w:r>
        <w:separator/>
      </w:r>
    </w:p>
  </w:endnote>
  <w:endnote w:type="continuationSeparator" w:id="0">
    <w:p w14:paraId="42EE743D" w14:textId="77777777" w:rsidR="00234D44" w:rsidRDefault="00234D44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6C6E23" w14:textId="77777777" w:rsidR="00234D44" w:rsidRDefault="00234D44" w:rsidP="007F0D4C">
      <w:r>
        <w:separator/>
      </w:r>
    </w:p>
  </w:footnote>
  <w:footnote w:type="continuationSeparator" w:id="0">
    <w:p w14:paraId="51267B16" w14:textId="77777777" w:rsidR="00234D44" w:rsidRDefault="00234D44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5DA8844" w:rsidR="00F7338F" w:rsidRPr="00901CBC" w:rsidRDefault="006C33B0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3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5B6217">
      <w:rPr>
        <w:rFonts w:ascii="Arial Narrow" w:hAnsi="Arial Narrow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0DD3"/>
    <w:rsid w:val="000179EA"/>
    <w:rsid w:val="00017EEC"/>
    <w:rsid w:val="00043EE1"/>
    <w:rsid w:val="00081B91"/>
    <w:rsid w:val="000826DB"/>
    <w:rsid w:val="000A3207"/>
    <w:rsid w:val="000B616A"/>
    <w:rsid w:val="000C30F6"/>
    <w:rsid w:val="000C5353"/>
    <w:rsid w:val="000D0492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5CB7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4D44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A051D"/>
    <w:rsid w:val="002B21C6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439F4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6217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C33B0"/>
    <w:rsid w:val="006D0837"/>
    <w:rsid w:val="006E03FF"/>
    <w:rsid w:val="006E0662"/>
    <w:rsid w:val="006F7725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1466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0EDE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858AE"/>
    <w:rsid w:val="00993D11"/>
    <w:rsid w:val="009966B9"/>
    <w:rsid w:val="009A74B4"/>
    <w:rsid w:val="009A7CD7"/>
    <w:rsid w:val="009B6878"/>
    <w:rsid w:val="009E0BF3"/>
    <w:rsid w:val="009E2D86"/>
    <w:rsid w:val="009E3756"/>
    <w:rsid w:val="009F0D40"/>
    <w:rsid w:val="009F11EC"/>
    <w:rsid w:val="00A146C0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47E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3860"/>
    <w:rsid w:val="00C45EE3"/>
    <w:rsid w:val="00C5137D"/>
    <w:rsid w:val="00C51808"/>
    <w:rsid w:val="00C55B5F"/>
    <w:rsid w:val="00C90E95"/>
    <w:rsid w:val="00CA41B1"/>
    <w:rsid w:val="00CA4E1B"/>
    <w:rsid w:val="00CB267B"/>
    <w:rsid w:val="00CB79B4"/>
    <w:rsid w:val="00CC2FD7"/>
    <w:rsid w:val="00CC53C9"/>
    <w:rsid w:val="00CD074E"/>
    <w:rsid w:val="00CD0948"/>
    <w:rsid w:val="00CE5D96"/>
    <w:rsid w:val="00CF018A"/>
    <w:rsid w:val="00CF29E4"/>
    <w:rsid w:val="00CF5CB9"/>
    <w:rsid w:val="00D00391"/>
    <w:rsid w:val="00D30D7C"/>
    <w:rsid w:val="00D35CF4"/>
    <w:rsid w:val="00D4196B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2659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474FB"/>
    <w:rsid w:val="00E51BAB"/>
    <w:rsid w:val="00E554DB"/>
    <w:rsid w:val="00E64CDC"/>
    <w:rsid w:val="00E703DE"/>
    <w:rsid w:val="00E73EEF"/>
    <w:rsid w:val="00E91F56"/>
    <w:rsid w:val="00E949AB"/>
    <w:rsid w:val="00EA1323"/>
    <w:rsid w:val="00EA5E8D"/>
    <w:rsid w:val="00ED1432"/>
    <w:rsid w:val="00ED14A8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">
    <w:name w:val="Mriežka tabuľky1"/>
    <w:basedOn w:val="Normlnatabuka"/>
    <w:next w:val="Mriekatabuky"/>
    <w:uiPriority w:val="99"/>
    <w:rsid w:val="004439F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5E5919E-FCF6-4B6F-9995-D892153EF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7T09:00:00Z</dcterms:created>
  <dcterms:modified xsi:type="dcterms:W3CDTF">2025-10-07T11:23:00Z</dcterms:modified>
</cp:coreProperties>
</file>